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DA68C" w14:textId="54F2A4B3" w:rsidR="00332B59" w:rsidRDefault="002D1804" w:rsidP="002D1804">
      <w:pPr>
        <w:jc w:val="center"/>
        <w:rPr>
          <w:b/>
          <w:bCs/>
          <w:sz w:val="28"/>
          <w:szCs w:val="28"/>
          <w:u w:val="single"/>
        </w:rPr>
      </w:pPr>
      <w:r w:rsidRPr="002D1804">
        <w:rPr>
          <w:b/>
          <w:bCs/>
          <w:sz w:val="28"/>
          <w:szCs w:val="28"/>
          <w:u w:val="single"/>
        </w:rPr>
        <w:t xml:space="preserve">Excel Assignment </w:t>
      </w:r>
      <w:r>
        <w:rPr>
          <w:b/>
          <w:bCs/>
          <w:sz w:val="28"/>
          <w:szCs w:val="28"/>
          <w:u w:val="single"/>
        </w:rPr>
        <w:t>–</w:t>
      </w:r>
      <w:r w:rsidRPr="002D1804">
        <w:rPr>
          <w:b/>
          <w:bCs/>
          <w:sz w:val="28"/>
          <w:szCs w:val="28"/>
          <w:u w:val="single"/>
        </w:rPr>
        <w:t xml:space="preserve"> 11</w:t>
      </w:r>
    </w:p>
    <w:p w14:paraId="7B4823D6" w14:textId="1A113D25" w:rsidR="002D1804" w:rsidRDefault="002D1804" w:rsidP="002D1804">
      <w:pPr>
        <w:rPr>
          <w:b/>
          <w:bCs/>
          <w:sz w:val="28"/>
          <w:szCs w:val="28"/>
          <w:u w:val="single"/>
        </w:rPr>
      </w:pPr>
    </w:p>
    <w:p w14:paraId="2263807F" w14:textId="4E739D46" w:rsidR="002D1804" w:rsidRDefault="002D1804" w:rsidP="002D1804">
      <w:pPr>
        <w:rPr>
          <w:b/>
          <w:bCs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446557A7" wp14:editId="2C4A4CAF">
            <wp:extent cx="5935133" cy="3963327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6738" t="35720" r="26575" b="8854"/>
                    <a:stretch/>
                  </pic:blipFill>
                  <pic:spPr bwMode="auto">
                    <a:xfrm>
                      <a:off x="0" y="0"/>
                      <a:ext cx="5960462" cy="39802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DFD2E" w14:textId="396CAD3E" w:rsidR="002D1804" w:rsidRP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t>1. Find the Minimum Marks and Maximum marks scored by each student.</w:t>
      </w:r>
    </w:p>
    <w:p w14:paraId="193EF66F" w14:textId="36BD0ED1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: </w:t>
      </w:r>
      <w:r w:rsidRPr="002D1804">
        <w:rPr>
          <w:sz w:val="24"/>
          <w:szCs w:val="24"/>
        </w:rPr>
        <w:t>=</w:t>
      </w:r>
      <w:proofErr w:type="gramStart"/>
      <w:r w:rsidRPr="002D1804">
        <w:rPr>
          <w:sz w:val="24"/>
          <w:szCs w:val="24"/>
        </w:rPr>
        <w:t>MIN(</w:t>
      </w:r>
      <w:proofErr w:type="gramEnd"/>
      <w:r w:rsidRPr="002D1804">
        <w:rPr>
          <w:sz w:val="24"/>
          <w:szCs w:val="24"/>
        </w:rPr>
        <w:t>C2:H2)</w:t>
      </w:r>
    </w:p>
    <w:p w14:paraId="0DEE33AF" w14:textId="572871B3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</w:t>
      </w:r>
      <w:r w:rsidRPr="002D1804">
        <w:rPr>
          <w:sz w:val="24"/>
          <w:szCs w:val="24"/>
        </w:rPr>
        <w:t>=</w:t>
      </w:r>
      <w:proofErr w:type="gramStart"/>
      <w:r w:rsidRPr="002D1804">
        <w:rPr>
          <w:sz w:val="24"/>
          <w:szCs w:val="24"/>
        </w:rPr>
        <w:t>MAX(</w:t>
      </w:r>
      <w:proofErr w:type="gramEnd"/>
      <w:r w:rsidRPr="002D1804">
        <w:rPr>
          <w:sz w:val="24"/>
          <w:szCs w:val="24"/>
        </w:rPr>
        <w:t>C2:H2)</w:t>
      </w:r>
    </w:p>
    <w:p w14:paraId="3F0182E4" w14:textId="214637CE" w:rsid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t>2. Calculate the totals for each student, use conditional formatting to</w:t>
      </w:r>
      <w:r w:rsidRPr="002D1804">
        <w:rPr>
          <w:b/>
          <w:bCs/>
          <w:sz w:val="24"/>
          <w:szCs w:val="24"/>
        </w:rPr>
        <w:t xml:space="preserve"> </w:t>
      </w:r>
      <w:r w:rsidRPr="002D1804">
        <w:rPr>
          <w:b/>
          <w:bCs/>
          <w:sz w:val="24"/>
          <w:szCs w:val="24"/>
        </w:rPr>
        <w:t>highlight the top</w:t>
      </w:r>
      <w:r w:rsidRPr="002D1804">
        <w:rPr>
          <w:b/>
          <w:bCs/>
          <w:sz w:val="24"/>
          <w:szCs w:val="24"/>
        </w:rPr>
        <w:t xml:space="preserve"> </w:t>
      </w:r>
      <w:r w:rsidRPr="002D1804">
        <w:rPr>
          <w:b/>
          <w:bCs/>
          <w:sz w:val="24"/>
          <w:szCs w:val="24"/>
        </w:rPr>
        <w:t>students who have scored more than 480.</w:t>
      </w:r>
    </w:p>
    <w:p w14:paraId="0A545AAC" w14:textId="15BF4749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:  </w:t>
      </w:r>
      <w:r w:rsidRPr="002D1804">
        <w:rPr>
          <w:sz w:val="24"/>
          <w:szCs w:val="24"/>
        </w:rPr>
        <w:t>=</w:t>
      </w:r>
      <w:proofErr w:type="gramStart"/>
      <w:r w:rsidRPr="002D1804">
        <w:rPr>
          <w:sz w:val="24"/>
          <w:szCs w:val="24"/>
        </w:rPr>
        <w:t>SUM(</w:t>
      </w:r>
      <w:proofErr w:type="gramEnd"/>
      <w:r w:rsidRPr="002D1804">
        <w:rPr>
          <w:sz w:val="24"/>
          <w:szCs w:val="24"/>
        </w:rPr>
        <w:t>C2:H2)</w:t>
      </w:r>
    </w:p>
    <w:p w14:paraId="661E792F" w14:textId="22DFEB32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>No student scored more than 480.</w:t>
      </w:r>
    </w:p>
    <w:p w14:paraId="034EA0C1" w14:textId="4AB49917" w:rsid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t>3. Calculate the length of the names of each student.</w:t>
      </w:r>
    </w:p>
    <w:p w14:paraId="0D61E432" w14:textId="183762EB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: </w:t>
      </w:r>
      <w:r w:rsidRPr="002D1804">
        <w:rPr>
          <w:sz w:val="24"/>
          <w:szCs w:val="24"/>
        </w:rPr>
        <w:t>=LEN(B2)</w:t>
      </w:r>
    </w:p>
    <w:p w14:paraId="1FDA897F" w14:textId="417A8219" w:rsid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t>4. Replace the Name Rakhi with Rocky. Use Formulas</w:t>
      </w:r>
      <w:r>
        <w:rPr>
          <w:b/>
          <w:bCs/>
          <w:sz w:val="24"/>
          <w:szCs w:val="24"/>
        </w:rPr>
        <w:t>.</w:t>
      </w:r>
    </w:p>
    <w:p w14:paraId="13DDDB04" w14:textId="7EC973FE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: </w:t>
      </w:r>
      <w:r w:rsidRPr="002D1804">
        <w:rPr>
          <w:sz w:val="24"/>
          <w:szCs w:val="24"/>
        </w:rPr>
        <w:t>=REPLACE(B7,1,5,"ROCKY")</w:t>
      </w:r>
    </w:p>
    <w:p w14:paraId="4F6CFB6F" w14:textId="77777777" w:rsidR="002D1804" w:rsidRDefault="002D1804" w:rsidP="002D1804">
      <w:pPr>
        <w:rPr>
          <w:b/>
          <w:bCs/>
          <w:sz w:val="24"/>
          <w:szCs w:val="24"/>
        </w:rPr>
      </w:pPr>
    </w:p>
    <w:p w14:paraId="6BE33DFF" w14:textId="77777777" w:rsidR="002D1804" w:rsidRDefault="002D1804" w:rsidP="002D1804">
      <w:pPr>
        <w:rPr>
          <w:b/>
          <w:bCs/>
          <w:sz w:val="24"/>
          <w:szCs w:val="24"/>
        </w:rPr>
      </w:pPr>
    </w:p>
    <w:p w14:paraId="5E72B351" w14:textId="22F6A9F7" w:rsidR="002D1804" w:rsidRP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lastRenderedPageBreak/>
        <w:t>5. Combine the Roll Numbers and Names. Use formulas. The end result</w:t>
      </w:r>
      <w:r>
        <w:rPr>
          <w:b/>
          <w:bCs/>
          <w:sz w:val="24"/>
          <w:szCs w:val="24"/>
        </w:rPr>
        <w:t xml:space="preserve"> </w:t>
      </w:r>
      <w:r w:rsidRPr="002D1804">
        <w:rPr>
          <w:b/>
          <w:bCs/>
          <w:sz w:val="24"/>
          <w:szCs w:val="24"/>
        </w:rPr>
        <w:t>should look like below.</w:t>
      </w:r>
    </w:p>
    <w:p w14:paraId="1173E5B7" w14:textId="71561160" w:rsidR="002D1804" w:rsidRP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t>100101Rohan</w:t>
      </w:r>
    </w:p>
    <w:p w14:paraId="0E2944C3" w14:textId="07CE549B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:  </w:t>
      </w:r>
      <w:r w:rsidRPr="002D1804">
        <w:rPr>
          <w:sz w:val="24"/>
          <w:szCs w:val="24"/>
        </w:rPr>
        <w:t>=CONCATENATE(A2,B2)</w:t>
      </w:r>
    </w:p>
    <w:p w14:paraId="11906041" w14:textId="332149CA" w:rsidR="002D1804" w:rsidRDefault="002D1804" w:rsidP="002D1804">
      <w:pPr>
        <w:rPr>
          <w:b/>
          <w:bCs/>
          <w:sz w:val="24"/>
          <w:szCs w:val="24"/>
        </w:rPr>
      </w:pPr>
      <w:r w:rsidRPr="002D1804">
        <w:rPr>
          <w:b/>
          <w:bCs/>
          <w:sz w:val="24"/>
          <w:szCs w:val="24"/>
        </w:rPr>
        <w:t>6. As you can see that some names have spacing issues. Use Formulas</w:t>
      </w:r>
      <w:r>
        <w:rPr>
          <w:b/>
          <w:bCs/>
          <w:sz w:val="24"/>
          <w:szCs w:val="24"/>
        </w:rPr>
        <w:t xml:space="preserve"> </w:t>
      </w:r>
      <w:r w:rsidRPr="002D1804">
        <w:rPr>
          <w:b/>
          <w:bCs/>
          <w:sz w:val="24"/>
          <w:szCs w:val="24"/>
        </w:rPr>
        <w:t>to correct that</w:t>
      </w:r>
      <w:r>
        <w:rPr>
          <w:b/>
          <w:bCs/>
          <w:sz w:val="24"/>
          <w:szCs w:val="24"/>
        </w:rPr>
        <w:t xml:space="preserve"> </w:t>
      </w:r>
      <w:r w:rsidRPr="002D1804">
        <w:rPr>
          <w:b/>
          <w:bCs/>
          <w:sz w:val="24"/>
          <w:szCs w:val="24"/>
        </w:rPr>
        <w:t>spacing. Also ensure that the names and surnames start</w:t>
      </w:r>
      <w:r>
        <w:rPr>
          <w:b/>
          <w:bCs/>
          <w:sz w:val="24"/>
          <w:szCs w:val="24"/>
        </w:rPr>
        <w:t xml:space="preserve"> </w:t>
      </w:r>
      <w:r w:rsidRPr="002D1804">
        <w:rPr>
          <w:b/>
          <w:bCs/>
          <w:sz w:val="24"/>
          <w:szCs w:val="24"/>
        </w:rPr>
        <w:t>with a capital letter</w:t>
      </w:r>
      <w:r>
        <w:rPr>
          <w:b/>
          <w:bCs/>
          <w:sz w:val="24"/>
          <w:szCs w:val="24"/>
        </w:rPr>
        <w:t>.</w:t>
      </w:r>
    </w:p>
    <w:p w14:paraId="1F18ABB8" w14:textId="32BA6AEC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 to trim the extra space:    </w:t>
      </w:r>
      <w:r w:rsidRPr="002D1804">
        <w:rPr>
          <w:sz w:val="24"/>
          <w:szCs w:val="24"/>
        </w:rPr>
        <w:t>=TRIM(B2)</w:t>
      </w:r>
    </w:p>
    <w:p w14:paraId="34A4AEC9" w14:textId="4D0F3541" w:rsidR="002D1804" w:rsidRDefault="002D1804" w:rsidP="002D1804">
      <w:pPr>
        <w:rPr>
          <w:sz w:val="24"/>
          <w:szCs w:val="24"/>
        </w:rPr>
      </w:pPr>
      <w:r>
        <w:rPr>
          <w:sz w:val="24"/>
          <w:szCs w:val="24"/>
        </w:rPr>
        <w:t xml:space="preserve">Formula used to ensure name and surname starts with capital letter:  </w:t>
      </w:r>
      <w:r w:rsidRPr="002D1804">
        <w:rPr>
          <w:sz w:val="24"/>
          <w:szCs w:val="24"/>
        </w:rPr>
        <w:t>=PROPER(O2)</w:t>
      </w:r>
    </w:p>
    <w:p w14:paraId="5B7AE809" w14:textId="152490EA" w:rsidR="002D1804" w:rsidRDefault="002D1804" w:rsidP="002D1804">
      <w:pPr>
        <w:rPr>
          <w:sz w:val="24"/>
          <w:szCs w:val="24"/>
        </w:rPr>
      </w:pPr>
    </w:p>
    <w:p w14:paraId="36D82D36" w14:textId="1C93DD36" w:rsidR="002D1804" w:rsidRDefault="002D1804" w:rsidP="002D180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sult:</w:t>
      </w:r>
    </w:p>
    <w:p w14:paraId="6F9A1943" w14:textId="3730A317" w:rsidR="002D1804" w:rsidRDefault="002D1804" w:rsidP="002D1804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BC276CE" wp14:editId="0C01AC03">
            <wp:extent cx="6479452" cy="1600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20747" r="13110" b="43530"/>
                    <a:stretch/>
                  </pic:blipFill>
                  <pic:spPr bwMode="auto">
                    <a:xfrm>
                      <a:off x="0" y="0"/>
                      <a:ext cx="6558250" cy="1619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D8571" w14:textId="77777777" w:rsidR="002D1804" w:rsidRPr="002D1804" w:rsidRDefault="002D1804" w:rsidP="002D1804">
      <w:pPr>
        <w:rPr>
          <w:b/>
          <w:bCs/>
          <w:sz w:val="28"/>
          <w:szCs w:val="28"/>
        </w:rPr>
      </w:pPr>
    </w:p>
    <w:sectPr w:rsidR="002D1804" w:rsidRPr="002D18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a3MDe1NDC3NLZU0lEKTi0uzszPAykwrAUAZSUOKiwAAAA="/>
  </w:docVars>
  <w:rsids>
    <w:rsidRoot w:val="002D1804"/>
    <w:rsid w:val="002D1804"/>
    <w:rsid w:val="00332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1A467"/>
  <w15:chartTrackingRefBased/>
  <w15:docId w15:val="{4AA95482-30E7-4725-9E05-3E3B19FF0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Jasrotia</dc:creator>
  <cp:keywords/>
  <dc:description/>
  <cp:lastModifiedBy>Sahil Jasrotia</cp:lastModifiedBy>
  <cp:revision>1</cp:revision>
  <dcterms:created xsi:type="dcterms:W3CDTF">2023-02-18T14:23:00Z</dcterms:created>
  <dcterms:modified xsi:type="dcterms:W3CDTF">2023-02-18T14:32:00Z</dcterms:modified>
</cp:coreProperties>
</file>